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6D38B4AE" w:rsidR="00063CFE" w:rsidRPr="00921A5B" w:rsidRDefault="002C5780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oC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533E989C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>LAB</w:t>
      </w:r>
      <w:r w:rsidR="00822B10">
        <w:rPr>
          <w:b/>
          <w:sz w:val="52"/>
        </w:rPr>
        <w:t xml:space="preserve"> 08</w:t>
      </w:r>
    </w:p>
    <w:p w14:paraId="47439710" w14:textId="19BD3793" w:rsidR="00FA1A48" w:rsidRPr="0014055E" w:rsidRDefault="002C5780" w:rsidP="00063CFE">
      <w:pPr>
        <w:jc w:val="right"/>
        <w:rPr>
          <w:b/>
          <w:sz w:val="48"/>
        </w:rPr>
      </w:pPr>
      <w:r>
        <w:rPr>
          <w:b/>
          <w:sz w:val="48"/>
        </w:rPr>
        <w:t>API and Final Application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D2EBDF5" w14:textId="659FD650" w:rsidR="00C52EA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623" w:history="1">
            <w:r w:rsidR="00C52EAC" w:rsidRPr="008C2D5B">
              <w:rPr>
                <w:rStyle w:val="Hyperlink"/>
              </w:rPr>
              <w:t>1</w:t>
            </w:r>
            <w:r w:rsidR="00C52EA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52EAC" w:rsidRPr="008C2D5B">
              <w:rPr>
                <w:rStyle w:val="Hyperlink"/>
              </w:rPr>
              <w:t>Introduction</w:t>
            </w:r>
            <w:r w:rsidR="00C52EAC">
              <w:rPr>
                <w:webHidden/>
              </w:rPr>
              <w:tab/>
            </w:r>
            <w:r w:rsidR="00C52EAC">
              <w:rPr>
                <w:webHidden/>
              </w:rPr>
              <w:fldChar w:fldCharType="begin"/>
            </w:r>
            <w:r w:rsidR="00C52EAC">
              <w:rPr>
                <w:webHidden/>
              </w:rPr>
              <w:instrText xml:space="preserve"> PAGEREF _Toc83817623 \h </w:instrText>
            </w:r>
            <w:r w:rsidR="00C52EAC">
              <w:rPr>
                <w:webHidden/>
              </w:rPr>
            </w:r>
            <w:r w:rsidR="00C52EAC">
              <w:rPr>
                <w:webHidden/>
              </w:rPr>
              <w:fldChar w:fldCharType="separate"/>
            </w:r>
            <w:r w:rsidR="00C52EAC">
              <w:rPr>
                <w:webHidden/>
              </w:rPr>
              <w:t>1</w:t>
            </w:r>
            <w:r w:rsidR="00C52EAC">
              <w:rPr>
                <w:webHidden/>
              </w:rPr>
              <w:fldChar w:fldCharType="end"/>
            </w:r>
          </w:hyperlink>
        </w:p>
        <w:p w14:paraId="753A2B74" w14:textId="4F6A7F46" w:rsidR="00C52EAC" w:rsidRDefault="00822B1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24" w:history="1">
            <w:r w:rsidR="00C52EAC" w:rsidRPr="008C2D5B">
              <w:rPr>
                <w:rStyle w:val="Hyperlink"/>
                <w:noProof/>
              </w:rPr>
              <w:t>1.1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Lab overview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24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1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53A1FDF8" w14:textId="12851C60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25" w:history="1">
            <w:r w:rsidR="00C52EAC" w:rsidRPr="008C2D5B">
              <w:rPr>
                <w:rStyle w:val="Hyperlink"/>
                <w:noProof/>
              </w:rPr>
              <w:t>1.1.1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Software programming: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25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1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0899049D" w14:textId="4A132DCF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26" w:history="1">
            <w:r w:rsidR="00C52EAC" w:rsidRPr="008C2D5B">
              <w:rPr>
                <w:rStyle w:val="Hyperlink"/>
                <w:noProof/>
              </w:rPr>
              <w:t>1.1.2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Demonstrate the SoC: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26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1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7152B5A0" w14:textId="6D2D4635" w:rsidR="00C52EAC" w:rsidRDefault="00822B1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27" w:history="1">
            <w:r w:rsidR="00C52EAC" w:rsidRPr="008C2D5B">
              <w:rPr>
                <w:rStyle w:val="Hyperlink"/>
              </w:rPr>
              <w:t>2</w:t>
            </w:r>
            <w:r w:rsidR="00C52EA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52EAC" w:rsidRPr="008C2D5B">
              <w:rPr>
                <w:rStyle w:val="Hyperlink"/>
              </w:rPr>
              <w:t>Learning Objectives</w:t>
            </w:r>
            <w:r w:rsidR="00C52EAC">
              <w:rPr>
                <w:webHidden/>
              </w:rPr>
              <w:tab/>
            </w:r>
            <w:r w:rsidR="00C52EAC">
              <w:rPr>
                <w:webHidden/>
              </w:rPr>
              <w:fldChar w:fldCharType="begin"/>
            </w:r>
            <w:r w:rsidR="00C52EAC">
              <w:rPr>
                <w:webHidden/>
              </w:rPr>
              <w:instrText xml:space="preserve"> PAGEREF _Toc83817627 \h </w:instrText>
            </w:r>
            <w:r w:rsidR="00C52EAC">
              <w:rPr>
                <w:webHidden/>
              </w:rPr>
            </w:r>
            <w:r w:rsidR="00C52EAC">
              <w:rPr>
                <w:webHidden/>
              </w:rPr>
              <w:fldChar w:fldCharType="separate"/>
            </w:r>
            <w:r w:rsidR="00C52EAC">
              <w:rPr>
                <w:webHidden/>
              </w:rPr>
              <w:t>1</w:t>
            </w:r>
            <w:r w:rsidR="00C52EAC">
              <w:rPr>
                <w:webHidden/>
              </w:rPr>
              <w:fldChar w:fldCharType="end"/>
            </w:r>
          </w:hyperlink>
        </w:p>
        <w:p w14:paraId="0D0EBCFB" w14:textId="548DBAA1" w:rsidR="00C52EAC" w:rsidRDefault="00822B1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28" w:history="1">
            <w:r w:rsidR="00C52EAC" w:rsidRPr="008C2D5B">
              <w:rPr>
                <w:rStyle w:val="Hyperlink"/>
              </w:rPr>
              <w:t>3</w:t>
            </w:r>
            <w:r w:rsidR="00C52EA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52EAC" w:rsidRPr="008C2D5B">
              <w:rPr>
                <w:rStyle w:val="Hyperlink"/>
              </w:rPr>
              <w:t>Requirements</w:t>
            </w:r>
            <w:r w:rsidR="00C52EAC">
              <w:rPr>
                <w:webHidden/>
              </w:rPr>
              <w:tab/>
            </w:r>
            <w:r w:rsidR="00C52EAC">
              <w:rPr>
                <w:webHidden/>
              </w:rPr>
              <w:fldChar w:fldCharType="begin"/>
            </w:r>
            <w:r w:rsidR="00C52EAC">
              <w:rPr>
                <w:webHidden/>
              </w:rPr>
              <w:instrText xml:space="preserve"> PAGEREF _Toc83817628 \h </w:instrText>
            </w:r>
            <w:r w:rsidR="00C52EAC">
              <w:rPr>
                <w:webHidden/>
              </w:rPr>
            </w:r>
            <w:r w:rsidR="00C52EAC">
              <w:rPr>
                <w:webHidden/>
              </w:rPr>
              <w:fldChar w:fldCharType="separate"/>
            </w:r>
            <w:r w:rsidR="00C52EAC">
              <w:rPr>
                <w:webHidden/>
              </w:rPr>
              <w:t>2</w:t>
            </w:r>
            <w:r w:rsidR="00C52EAC">
              <w:rPr>
                <w:webHidden/>
              </w:rPr>
              <w:fldChar w:fldCharType="end"/>
            </w:r>
          </w:hyperlink>
        </w:p>
        <w:p w14:paraId="0974946C" w14:textId="2169637A" w:rsidR="00C52EAC" w:rsidRDefault="00822B1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29" w:history="1">
            <w:r w:rsidR="00C52EAC" w:rsidRPr="008C2D5B">
              <w:rPr>
                <w:rStyle w:val="Hyperlink"/>
              </w:rPr>
              <w:t>4</w:t>
            </w:r>
            <w:r w:rsidR="00C52EA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52EAC" w:rsidRPr="008C2D5B">
              <w:rPr>
                <w:rStyle w:val="Hyperlink"/>
              </w:rPr>
              <w:t>Provided files</w:t>
            </w:r>
            <w:r w:rsidR="00C52EAC">
              <w:rPr>
                <w:webHidden/>
              </w:rPr>
              <w:tab/>
            </w:r>
            <w:r w:rsidR="00C52EAC">
              <w:rPr>
                <w:webHidden/>
              </w:rPr>
              <w:fldChar w:fldCharType="begin"/>
            </w:r>
            <w:r w:rsidR="00C52EAC">
              <w:rPr>
                <w:webHidden/>
              </w:rPr>
              <w:instrText xml:space="preserve"> PAGEREF _Toc83817629 \h </w:instrText>
            </w:r>
            <w:r w:rsidR="00C52EAC">
              <w:rPr>
                <w:webHidden/>
              </w:rPr>
            </w:r>
            <w:r w:rsidR="00C52EAC">
              <w:rPr>
                <w:webHidden/>
              </w:rPr>
              <w:fldChar w:fldCharType="separate"/>
            </w:r>
            <w:r w:rsidR="00C52EAC">
              <w:rPr>
                <w:webHidden/>
              </w:rPr>
              <w:t>2</w:t>
            </w:r>
            <w:r w:rsidR="00C52EAC">
              <w:rPr>
                <w:webHidden/>
              </w:rPr>
              <w:fldChar w:fldCharType="end"/>
            </w:r>
          </w:hyperlink>
        </w:p>
        <w:p w14:paraId="586E9F4B" w14:textId="25C2A406" w:rsidR="00C52EAC" w:rsidRDefault="00822B1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30" w:history="1">
            <w:r w:rsidR="00C52EAC" w:rsidRPr="008C2D5B">
              <w:rPr>
                <w:rStyle w:val="Hyperlink"/>
              </w:rPr>
              <w:t>5</w:t>
            </w:r>
            <w:r w:rsidR="00C52EA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52EAC" w:rsidRPr="008C2D5B">
              <w:rPr>
                <w:rStyle w:val="Hyperlink"/>
              </w:rPr>
              <w:t>Software</w:t>
            </w:r>
            <w:r w:rsidR="00C52EAC">
              <w:rPr>
                <w:webHidden/>
              </w:rPr>
              <w:tab/>
            </w:r>
            <w:r w:rsidR="00C52EAC">
              <w:rPr>
                <w:webHidden/>
              </w:rPr>
              <w:fldChar w:fldCharType="begin"/>
            </w:r>
            <w:r w:rsidR="00C52EAC">
              <w:rPr>
                <w:webHidden/>
              </w:rPr>
              <w:instrText xml:space="preserve"> PAGEREF _Toc83817630 \h </w:instrText>
            </w:r>
            <w:r w:rsidR="00C52EAC">
              <w:rPr>
                <w:webHidden/>
              </w:rPr>
            </w:r>
            <w:r w:rsidR="00C52EAC">
              <w:rPr>
                <w:webHidden/>
              </w:rPr>
              <w:fldChar w:fldCharType="separate"/>
            </w:r>
            <w:r w:rsidR="00C52EAC">
              <w:rPr>
                <w:webHidden/>
              </w:rPr>
              <w:t>3</w:t>
            </w:r>
            <w:r w:rsidR="00C52EAC">
              <w:rPr>
                <w:webHidden/>
              </w:rPr>
              <w:fldChar w:fldCharType="end"/>
            </w:r>
          </w:hyperlink>
        </w:p>
        <w:p w14:paraId="26E1D298" w14:textId="1BB1F1C3" w:rsidR="00C52EAC" w:rsidRDefault="00822B1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1" w:history="1">
            <w:r w:rsidR="00C52EAC" w:rsidRPr="008C2D5B">
              <w:rPr>
                <w:rStyle w:val="Hyperlink"/>
                <w:noProof/>
              </w:rPr>
              <w:t>5.1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API Development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1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3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4058DC99" w14:textId="3AAFF921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2" w:history="1">
            <w:r w:rsidR="00C52EAC" w:rsidRPr="008C2D5B">
              <w:rPr>
                <w:rStyle w:val="Hyperlink"/>
                <w:noProof/>
              </w:rPr>
              <w:t>5.1.1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Create API file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2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3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2C13A915" w14:textId="67BDE404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3" w:history="1">
            <w:r w:rsidR="00C52EAC" w:rsidRPr="008C2D5B">
              <w:rPr>
                <w:rStyle w:val="Hyperlink"/>
                <w:noProof/>
              </w:rPr>
              <w:t>5.1.2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Add the retarget file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3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3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094A59C2" w14:textId="0C004820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4" w:history="1">
            <w:r w:rsidR="00C52EAC" w:rsidRPr="008C2D5B">
              <w:rPr>
                <w:rStyle w:val="Hyperlink"/>
                <w:noProof/>
              </w:rPr>
              <w:t>5.1.3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File structure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4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4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046213C3" w14:textId="0AE84B41" w:rsidR="00C52EAC" w:rsidRDefault="00822B1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5" w:history="1">
            <w:r w:rsidR="00C52EAC" w:rsidRPr="008C2D5B">
              <w:rPr>
                <w:rStyle w:val="Hyperlink"/>
                <w:noProof/>
              </w:rPr>
              <w:t>5.2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Application development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5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5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419CE0BA" w14:textId="3178F5FD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6" w:history="1">
            <w:r w:rsidR="00C52EAC" w:rsidRPr="008C2D5B">
              <w:rPr>
                <w:rStyle w:val="Hyperlink"/>
                <w:noProof/>
              </w:rPr>
              <w:t>5.2.1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Application using polling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6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5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3A6624F3" w14:textId="44DC0DCF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7" w:history="1">
            <w:r w:rsidR="00C52EAC" w:rsidRPr="008C2D5B">
              <w:rPr>
                <w:rStyle w:val="Hyperlink"/>
                <w:noProof/>
              </w:rPr>
              <w:t>5.2.2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Application using interrupt (power saving)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7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5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7BA44EE6" w14:textId="2B6B912F" w:rsidR="00C52EAC" w:rsidRDefault="00822B1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8" w:history="1">
            <w:r w:rsidR="00C52EAC" w:rsidRPr="008C2D5B">
              <w:rPr>
                <w:rStyle w:val="Hyperlink"/>
                <w:noProof/>
              </w:rPr>
              <w:t>5.2.3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Example of the demo: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38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6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6973B87A" w14:textId="35D1F576" w:rsidR="00C52EAC" w:rsidRDefault="00822B1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39" w:history="1">
            <w:r w:rsidR="00C52EAC" w:rsidRPr="008C2D5B">
              <w:rPr>
                <w:rStyle w:val="Hyperlink"/>
              </w:rPr>
              <w:t>6</w:t>
            </w:r>
            <w:r w:rsidR="00C52EA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52EAC" w:rsidRPr="008C2D5B">
              <w:rPr>
                <w:rStyle w:val="Hyperlink"/>
              </w:rPr>
              <w:t>Extension work</w:t>
            </w:r>
            <w:r w:rsidR="00C52EAC">
              <w:rPr>
                <w:webHidden/>
              </w:rPr>
              <w:tab/>
            </w:r>
            <w:r w:rsidR="00C52EAC">
              <w:rPr>
                <w:webHidden/>
              </w:rPr>
              <w:fldChar w:fldCharType="begin"/>
            </w:r>
            <w:r w:rsidR="00C52EAC">
              <w:rPr>
                <w:webHidden/>
              </w:rPr>
              <w:instrText xml:space="preserve"> PAGEREF _Toc83817639 \h </w:instrText>
            </w:r>
            <w:r w:rsidR="00C52EAC">
              <w:rPr>
                <w:webHidden/>
              </w:rPr>
            </w:r>
            <w:r w:rsidR="00C52EAC">
              <w:rPr>
                <w:webHidden/>
              </w:rPr>
              <w:fldChar w:fldCharType="separate"/>
            </w:r>
            <w:r w:rsidR="00C52EAC">
              <w:rPr>
                <w:webHidden/>
              </w:rPr>
              <w:t>6</w:t>
            </w:r>
            <w:r w:rsidR="00C52EAC">
              <w:rPr>
                <w:webHidden/>
              </w:rPr>
              <w:fldChar w:fldCharType="end"/>
            </w:r>
          </w:hyperlink>
        </w:p>
        <w:p w14:paraId="177901F4" w14:textId="44E892F3" w:rsidR="00C52EAC" w:rsidRDefault="00822B1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0" w:history="1">
            <w:r w:rsidR="00C52EAC" w:rsidRPr="008C2D5B">
              <w:rPr>
                <w:rStyle w:val="Hyperlink"/>
                <w:noProof/>
              </w:rPr>
              <w:t>6.1</w:t>
            </w:r>
            <w:r w:rsidR="00C52EAC">
              <w:rPr>
                <w:rFonts w:asciiTheme="minorHAnsi" w:hAnsiTheme="minorHAnsi"/>
                <w:noProof/>
                <w:color w:val="auto"/>
              </w:rPr>
              <w:tab/>
            </w:r>
            <w:r w:rsidR="00C52EAC" w:rsidRPr="008C2D5B">
              <w:rPr>
                <w:rStyle w:val="Hyperlink"/>
                <w:noProof/>
              </w:rPr>
              <w:t>Extra tasks for this lab:</w:t>
            </w:r>
            <w:r w:rsidR="00C52EAC">
              <w:rPr>
                <w:noProof/>
                <w:webHidden/>
              </w:rPr>
              <w:tab/>
            </w:r>
            <w:r w:rsidR="00C52EAC">
              <w:rPr>
                <w:noProof/>
                <w:webHidden/>
              </w:rPr>
              <w:fldChar w:fldCharType="begin"/>
            </w:r>
            <w:r w:rsidR="00C52EAC">
              <w:rPr>
                <w:noProof/>
                <w:webHidden/>
              </w:rPr>
              <w:instrText xml:space="preserve"> PAGEREF _Toc83817640 \h </w:instrText>
            </w:r>
            <w:r w:rsidR="00C52EAC">
              <w:rPr>
                <w:noProof/>
                <w:webHidden/>
              </w:rPr>
            </w:r>
            <w:r w:rsidR="00C52EAC">
              <w:rPr>
                <w:noProof/>
                <w:webHidden/>
              </w:rPr>
              <w:fldChar w:fldCharType="separate"/>
            </w:r>
            <w:r w:rsidR="00C52EAC">
              <w:rPr>
                <w:noProof/>
                <w:webHidden/>
              </w:rPr>
              <w:t>6</w:t>
            </w:r>
            <w:r w:rsidR="00C52EAC">
              <w:rPr>
                <w:noProof/>
                <w:webHidden/>
              </w:rPr>
              <w:fldChar w:fldCharType="end"/>
            </w:r>
          </w:hyperlink>
        </w:p>
        <w:p w14:paraId="3D32FD6B" w14:textId="184CBB1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19A9C40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623"/>
      <w:r w:rsidRPr="007032C9">
        <w:lastRenderedPageBreak/>
        <w:t>Introduction</w:t>
      </w:r>
      <w:bookmarkEnd w:id="2"/>
    </w:p>
    <w:p w14:paraId="71E1A233" w14:textId="4E7A097D" w:rsidR="00AB7926" w:rsidRDefault="00AB7926" w:rsidP="00AB7926">
      <w:pPr>
        <w:pStyle w:val="Heading2"/>
        <w:shd w:val="clear" w:color="auto" w:fill="E5ECEB"/>
      </w:pPr>
      <w:bookmarkStart w:id="3" w:name="_Toc83817624"/>
      <w:r>
        <w:t>Lab overview</w:t>
      </w:r>
      <w:bookmarkEnd w:id="3"/>
    </w:p>
    <w:p w14:paraId="56C6CA8F" w14:textId="0023A0EF" w:rsidR="00247F6D" w:rsidRPr="00D1751B" w:rsidRDefault="00247F6D" w:rsidP="00AB7926">
      <w:pPr>
        <w:shd w:val="clear" w:color="auto" w:fill="E5ECEB"/>
      </w:pPr>
      <w:r w:rsidRPr="00D1751B">
        <w:t xml:space="preserve">In </w:t>
      </w:r>
      <w:r>
        <w:t>previous labs</w:t>
      </w:r>
      <w:r w:rsidRPr="00D1751B">
        <w:t xml:space="preserve">, we used the CMSIS and developed drivers for the peripherals. In this </w:t>
      </w:r>
      <w:r>
        <w:t>lab</w:t>
      </w:r>
      <w:r w:rsidRPr="00D1751B">
        <w:t>, we will develop an API that has more generic and easy-to-use functions. Then, based on the API, we will develop a final game application</w:t>
      </w:r>
      <w:r>
        <w:t xml:space="preserve">: </w:t>
      </w:r>
      <w:r w:rsidRPr="00D1751B">
        <w:t>Snake.</w:t>
      </w:r>
    </w:p>
    <w:p w14:paraId="2355C3B7" w14:textId="1B33FD86" w:rsidR="00247F6D" w:rsidRPr="00D1751B" w:rsidRDefault="0010632E" w:rsidP="002C157F">
      <w:pPr>
        <w:shd w:val="clear" w:color="auto" w:fill="E5ECEB"/>
      </w:pPr>
      <w:r w:rsidRPr="0048713D">
        <w:t>The work in this lab includes:</w:t>
      </w:r>
    </w:p>
    <w:p w14:paraId="2C420F4F" w14:textId="77777777" w:rsidR="00247F6D" w:rsidRPr="00D1751B" w:rsidRDefault="00247F6D" w:rsidP="002C157F">
      <w:pPr>
        <w:pStyle w:val="Heading3"/>
        <w:shd w:val="clear" w:color="auto" w:fill="E5ECEB"/>
      </w:pPr>
      <w:bookmarkStart w:id="4" w:name="_Toc83817625"/>
      <w:r w:rsidRPr="00D1751B">
        <w:t>Software programming:</w:t>
      </w:r>
      <w:bookmarkEnd w:id="4"/>
    </w:p>
    <w:p w14:paraId="7D521CA4" w14:textId="18B1CE79" w:rsidR="00247F6D" w:rsidRPr="002C157F" w:rsidRDefault="00247F6D" w:rsidP="002C157F">
      <w:pPr>
        <w:pStyle w:val="ListParagraph"/>
        <w:numPr>
          <w:ilvl w:val="0"/>
          <w:numId w:val="29"/>
        </w:numPr>
        <w:shd w:val="clear" w:color="auto" w:fill="E5ECEB"/>
        <w:spacing w:before="200" w:after="120" w:line="276" w:lineRule="auto"/>
        <w:rPr>
          <w:szCs w:val="24"/>
        </w:rPr>
      </w:pPr>
      <w:r w:rsidRPr="002C157F">
        <w:rPr>
          <w:szCs w:val="24"/>
        </w:rPr>
        <w:t>Using the functions provided by software drivers and CMSIS, develop an API that provides more generic and easy-to-use functions for application development.</w:t>
      </w:r>
    </w:p>
    <w:p w14:paraId="5221C2B4" w14:textId="77777777" w:rsidR="00247F6D" w:rsidRPr="00D1751B" w:rsidRDefault="00247F6D" w:rsidP="002C157F">
      <w:pPr>
        <w:pStyle w:val="Heading3"/>
        <w:shd w:val="clear" w:color="auto" w:fill="E5ECEB"/>
      </w:pPr>
      <w:bookmarkStart w:id="5" w:name="_Toc83817626"/>
      <w:r w:rsidRPr="00D1751B">
        <w:t>Demonstrate the SoC:</w:t>
      </w:r>
      <w:bookmarkEnd w:id="5"/>
    </w:p>
    <w:p w14:paraId="7437486E" w14:textId="77777777" w:rsidR="00247F6D" w:rsidRPr="002C157F" w:rsidRDefault="00247F6D" w:rsidP="002C157F">
      <w:pPr>
        <w:pStyle w:val="ListParagraph"/>
        <w:numPr>
          <w:ilvl w:val="0"/>
          <w:numId w:val="33"/>
        </w:numPr>
        <w:shd w:val="clear" w:color="auto" w:fill="E5ECEB"/>
        <w:spacing w:before="200" w:after="120" w:line="276" w:lineRule="auto"/>
        <w:rPr>
          <w:szCs w:val="24"/>
        </w:rPr>
      </w:pPr>
      <w:r w:rsidRPr="002C157F">
        <w:rPr>
          <w:szCs w:val="24"/>
        </w:rPr>
        <w:t>Develop a final application (such as the Snake game) to demonstrate the SoC</w:t>
      </w:r>
    </w:p>
    <w:p w14:paraId="07E2AA63" w14:textId="77777777" w:rsidR="00247F6D" w:rsidRPr="002C157F" w:rsidRDefault="00247F6D" w:rsidP="002C157F">
      <w:pPr>
        <w:pStyle w:val="ListParagraph"/>
        <w:numPr>
          <w:ilvl w:val="0"/>
          <w:numId w:val="33"/>
        </w:numPr>
        <w:shd w:val="clear" w:color="auto" w:fill="E5ECEB"/>
        <w:spacing w:before="200" w:after="120" w:line="276" w:lineRule="auto"/>
        <w:rPr>
          <w:szCs w:val="24"/>
        </w:rPr>
      </w:pPr>
      <w:r w:rsidRPr="002C157F">
        <w:rPr>
          <w:szCs w:val="24"/>
        </w:rPr>
        <w:t>Use sleep mode to reduce the power consumption of your application</w:t>
      </w:r>
    </w:p>
    <w:p w14:paraId="1681F420" w14:textId="77777777" w:rsidR="00AB7926" w:rsidRPr="00AB7926" w:rsidRDefault="00AB7926" w:rsidP="00AB7926">
      <w:pPr>
        <w:shd w:val="clear" w:color="auto" w:fill="E5ECEB"/>
        <w:spacing w:after="120"/>
        <w:rPr>
          <w:szCs w:val="24"/>
        </w:rPr>
      </w:pPr>
    </w:p>
    <w:p w14:paraId="682A8884" w14:textId="77777777" w:rsidR="00247F6D" w:rsidRPr="00D1751B" w:rsidRDefault="00247F6D" w:rsidP="002C157F">
      <w:pPr>
        <w:keepNext/>
        <w:shd w:val="clear" w:color="auto" w:fill="E5ECEB"/>
        <w:spacing w:after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7767AF04" wp14:editId="5FB227DC">
            <wp:extent cx="5598826" cy="1955093"/>
            <wp:effectExtent l="0" t="0" r="1905" b="762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71" cy="1956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C6A39B" w14:textId="5232D06A" w:rsidR="00247F6D" w:rsidRDefault="00247F6D" w:rsidP="002C157F">
      <w:pPr>
        <w:pStyle w:val="Caption"/>
        <w:shd w:val="clear" w:color="auto" w:fill="E5ECEB"/>
        <w:jc w:val="center"/>
      </w:pPr>
      <w:r>
        <w:t xml:space="preserve">Figure </w:t>
      </w:r>
      <w:r w:rsidR="00E65904">
        <w:t>1</w:t>
      </w:r>
      <w:r>
        <w:t>: API and Application Development</w:t>
      </w:r>
      <w:r w:rsidR="00E65904">
        <w:t xml:space="preserve"> hierarchy</w:t>
      </w:r>
    </w:p>
    <w:p w14:paraId="22E73AEB" w14:textId="2AC4DC08" w:rsidR="009A7647" w:rsidRPr="005C4BDA" w:rsidRDefault="009A7647" w:rsidP="00921A5B">
      <w:pPr>
        <w:pStyle w:val="Heading1"/>
      </w:pPr>
      <w:bookmarkStart w:id="6" w:name="_Toc5031133"/>
      <w:bookmarkStart w:id="7" w:name="_Toc83817627"/>
      <w:bookmarkEnd w:id="6"/>
      <w:r w:rsidRPr="005C4BDA">
        <w:t>Learning Objectives</w:t>
      </w:r>
      <w:bookmarkEnd w:id="7"/>
    </w:p>
    <w:p w14:paraId="3469EA07" w14:textId="77777777" w:rsidR="005C4BDA" w:rsidRPr="005C4BDA" w:rsidRDefault="005C4BDA" w:rsidP="005C4BDA">
      <w:pPr>
        <w:pStyle w:val="ListParagraph"/>
        <w:numPr>
          <w:ilvl w:val="0"/>
          <w:numId w:val="39"/>
        </w:numPr>
        <w:tabs>
          <w:tab w:val="clear" w:pos="720"/>
        </w:tabs>
        <w:spacing w:before="200" w:after="200" w:line="276" w:lineRule="auto"/>
        <w:ind w:left="360"/>
        <w:contextualSpacing w:val="0"/>
        <w:rPr>
          <w:szCs w:val="24"/>
        </w:rPr>
      </w:pPr>
      <w:r w:rsidRPr="005C4BDA">
        <w:rPr>
          <w:szCs w:val="24"/>
        </w:rPr>
        <w:t>Modify reusable and easy to use APIs. </w:t>
      </w:r>
    </w:p>
    <w:p w14:paraId="5E43E6E2" w14:textId="71F54B93" w:rsidR="005C4BDA" w:rsidRDefault="005C4BDA" w:rsidP="005C4BDA">
      <w:pPr>
        <w:pStyle w:val="ListParagraph"/>
        <w:numPr>
          <w:ilvl w:val="0"/>
          <w:numId w:val="39"/>
        </w:numPr>
        <w:tabs>
          <w:tab w:val="clear" w:pos="720"/>
        </w:tabs>
        <w:spacing w:before="200" w:after="200" w:line="276" w:lineRule="auto"/>
        <w:ind w:left="360"/>
        <w:contextualSpacing w:val="0"/>
        <w:rPr>
          <w:rFonts w:cs="Calibri"/>
        </w:rPr>
      </w:pPr>
      <w:r w:rsidRPr="005C4BDA">
        <w:rPr>
          <w:szCs w:val="24"/>
        </w:rPr>
        <w:t>Develop a single player snake game using C program which implements UART and timer interrupt handlers to control and</w:t>
      </w:r>
      <w:r w:rsidR="00507264">
        <w:rPr>
          <w:szCs w:val="24"/>
        </w:rPr>
        <w:t xml:space="preserve"> </w:t>
      </w:r>
      <w:r w:rsidRPr="005C4BDA">
        <w:rPr>
          <w:szCs w:val="24"/>
        </w:rPr>
        <w:t>display/ detect the snake’s</w:t>
      </w:r>
      <w:r>
        <w:rPr>
          <w:rStyle w:val="normaltextrun"/>
          <w:rFonts w:cs="Calibri"/>
        </w:rPr>
        <w:t xml:space="preserve"> coordinates.</w:t>
      </w:r>
      <w:r>
        <w:rPr>
          <w:rStyle w:val="eop"/>
          <w:rFonts w:cs="Calibri"/>
        </w:rPr>
        <w:t> </w:t>
      </w:r>
    </w:p>
    <w:p w14:paraId="7F41E4E6" w14:textId="4F9FF137" w:rsidR="00C837C3" w:rsidRDefault="00C837C3" w:rsidP="00C837C3">
      <w:pPr>
        <w:rPr>
          <w:highlight w:val="yellow"/>
        </w:rPr>
      </w:pPr>
    </w:p>
    <w:p w14:paraId="24ADBE85" w14:textId="074630A5" w:rsidR="00C837C3" w:rsidRPr="00C837C3" w:rsidRDefault="00C837C3" w:rsidP="00C837C3">
      <w:pPr>
        <w:rPr>
          <w:highlight w:val="yellow"/>
        </w:rPr>
      </w:pPr>
      <w:r>
        <w:rPr>
          <w:highlight w:val="yellow"/>
        </w:rPr>
        <w:br w:type="page"/>
      </w:r>
    </w:p>
    <w:p w14:paraId="4D0F6CC0" w14:textId="77777777" w:rsidR="0010632E" w:rsidRPr="00F906B0" w:rsidRDefault="0010632E" w:rsidP="0010632E">
      <w:pPr>
        <w:pStyle w:val="Heading1"/>
      </w:pPr>
      <w:bookmarkStart w:id="8" w:name="_Toc83431647"/>
      <w:bookmarkStart w:id="9" w:name="_Toc83599030"/>
      <w:bookmarkStart w:id="10" w:name="_Toc83817628"/>
      <w:r>
        <w:lastRenderedPageBreak/>
        <w:t>Requirements</w:t>
      </w:r>
      <w:bookmarkEnd w:id="8"/>
      <w:bookmarkEnd w:id="9"/>
      <w:bookmarkEnd w:id="10"/>
    </w:p>
    <w:p w14:paraId="63CBD957" w14:textId="77777777" w:rsidR="0010632E" w:rsidRDefault="0010632E" w:rsidP="0010632E">
      <w:r>
        <w:t xml:space="preserve">This lab requires the following hardware and software: </w:t>
      </w:r>
    </w:p>
    <w:p w14:paraId="1E5DC569" w14:textId="77777777" w:rsidR="0010632E" w:rsidRDefault="0010632E" w:rsidP="0010632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0E6B08B7" w14:textId="77777777" w:rsidR="0010632E" w:rsidRPr="00E75218" w:rsidRDefault="0010632E" w:rsidP="0010632E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r w:rsidRPr="00F12F67">
        <w:rPr>
          <w:b/>
        </w:rPr>
        <w:t>MicroUSB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3B3A1778" w14:textId="77777777" w:rsidR="0010632E" w:rsidRPr="00E75218" w:rsidRDefault="0010632E" w:rsidP="0010632E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3EA318E8" w14:textId="77777777" w:rsidR="0010632E" w:rsidRDefault="0010632E" w:rsidP="0010632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11FF4C9C" w14:textId="77777777" w:rsidR="0010632E" w:rsidRPr="00923E71" w:rsidRDefault="0010632E" w:rsidP="0010632E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>Xilinx Vivado</w:t>
      </w:r>
    </w:p>
    <w:p w14:paraId="0A2AA55D" w14:textId="77777777" w:rsidR="0010632E" w:rsidRDefault="0010632E" w:rsidP="0010632E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uVision </w:t>
      </w:r>
    </w:p>
    <w:p w14:paraId="2116861A" w14:textId="77777777" w:rsidR="0010632E" w:rsidRPr="00923E71" w:rsidRDefault="0010632E" w:rsidP="0010632E">
      <w:pPr>
        <w:pStyle w:val="ListParagraph"/>
        <w:numPr>
          <w:ilvl w:val="1"/>
          <w:numId w:val="24"/>
        </w:numPr>
        <w:rPr>
          <w:bCs/>
        </w:rPr>
      </w:pPr>
      <w:r>
        <w:rPr>
          <w:bCs/>
        </w:rPr>
        <w:t>TeraTerm</w:t>
      </w:r>
    </w:p>
    <w:p w14:paraId="78235873" w14:textId="77777777" w:rsidR="0010632E" w:rsidRPr="00DD3628" w:rsidRDefault="0010632E" w:rsidP="0010632E">
      <w:pPr>
        <w:pStyle w:val="Heading1"/>
      </w:pPr>
      <w:bookmarkStart w:id="11" w:name="_Toc83420958"/>
      <w:bookmarkStart w:id="12" w:name="_Toc83424613"/>
      <w:bookmarkStart w:id="13" w:name="_Toc83431648"/>
      <w:bookmarkStart w:id="14" w:name="_Toc83599031"/>
      <w:bookmarkStart w:id="15" w:name="_Toc83817629"/>
      <w:r w:rsidRPr="00DD3628">
        <w:t>Provided files</w:t>
      </w:r>
      <w:bookmarkEnd w:id="11"/>
      <w:bookmarkEnd w:id="12"/>
      <w:bookmarkEnd w:id="13"/>
      <w:bookmarkEnd w:id="14"/>
      <w:bookmarkEnd w:id="15"/>
    </w:p>
    <w:p w14:paraId="24930D40" w14:textId="7A6A36DE" w:rsidR="00682329" w:rsidRPr="0010632E" w:rsidRDefault="0010632E" w:rsidP="0010632E">
      <w:pPr>
        <w:rPr>
          <w:bCs/>
        </w:rPr>
      </w:pPr>
      <w:r>
        <w:rPr>
          <w:bCs/>
        </w:rPr>
        <w:t>You will need the files from the previous labs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8005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43"/>
        <w:gridCol w:w="5962"/>
      </w:tblGrid>
      <w:tr w:rsidR="00682329" w:rsidRPr="004711BE" w14:paraId="2FF8A445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38701C2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3FF4DE15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682329" w:rsidRPr="004711BE" w14:paraId="547133C6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70C2C055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ore_cm0.h</w:t>
            </w:r>
          </w:p>
        </w:tc>
        <w:tc>
          <w:tcPr>
            <w:tcW w:w="5962" w:type="dxa"/>
            <w:shd w:val="clear" w:color="auto" w:fill="FFFFFF" w:themeFill="background1"/>
          </w:tcPr>
          <w:p w14:paraId="7A5971D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MSIS Cortex-M0 core peripheral access layer header file</w:t>
            </w:r>
          </w:p>
        </w:tc>
      </w:tr>
      <w:tr w:rsidR="00682329" w:rsidRPr="004711BE" w14:paraId="392B6896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15DC17B6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Func.h</w:t>
            </w:r>
          </w:p>
        </w:tc>
        <w:tc>
          <w:tcPr>
            <w:tcW w:w="5962" w:type="dxa"/>
            <w:shd w:val="clear" w:color="auto" w:fill="FFFFFF" w:themeFill="background1"/>
          </w:tcPr>
          <w:p w14:paraId="3786605C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function access header file</w:t>
            </w:r>
          </w:p>
        </w:tc>
      </w:tr>
      <w:tr w:rsidR="00682329" w:rsidRPr="004711BE" w14:paraId="30AC9BBA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5158210D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Instr.h</w:t>
            </w:r>
          </w:p>
        </w:tc>
        <w:tc>
          <w:tcPr>
            <w:tcW w:w="5962" w:type="dxa"/>
            <w:shd w:val="clear" w:color="auto" w:fill="FFFFFF" w:themeFill="background1"/>
          </w:tcPr>
          <w:p w14:paraId="3CF8D26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instruction access header file</w:t>
            </w:r>
          </w:p>
        </w:tc>
      </w:tr>
      <w:tr w:rsidR="00682329" w:rsidRPr="004711BE" w14:paraId="08AD12CE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68DEEE08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4B5EA35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ncludes interrupt vectors and other setup assembly code</w:t>
            </w:r>
          </w:p>
        </w:tc>
      </w:tr>
      <w:tr w:rsidR="00682329" w:rsidRPr="004711BE" w14:paraId="11C5DB39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72B72646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77444988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Includes the main program and interrupt service routines </w:t>
            </w:r>
          </w:p>
        </w:tc>
      </w:tr>
      <w:tr w:rsidR="00682329" w:rsidRPr="004711BE" w14:paraId="26BF67DE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6E77D413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EDK_CM0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060FC9DA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fines the interrupt numbers and memory map etc.</w:t>
            </w:r>
          </w:p>
        </w:tc>
      </w:tr>
    </w:tbl>
    <w:p w14:paraId="5DC2B88F" w14:textId="0CD78508" w:rsidR="006453DC" w:rsidRDefault="006453DC"/>
    <w:p w14:paraId="7CC2E080" w14:textId="36216B85" w:rsidR="006453DC" w:rsidRPr="003D6A77" w:rsidRDefault="006453DC">
      <w:r>
        <w:br w:type="page"/>
      </w:r>
    </w:p>
    <w:p w14:paraId="334C5A8C" w14:textId="0994FFBC" w:rsidR="00424001" w:rsidRDefault="00674F42" w:rsidP="00CE449E">
      <w:pPr>
        <w:pStyle w:val="Heading1"/>
      </w:pPr>
      <w:bookmarkStart w:id="16" w:name="_Toc83817630"/>
      <w:r>
        <w:lastRenderedPageBreak/>
        <w:t>Software</w:t>
      </w:r>
      <w:bookmarkEnd w:id="16"/>
    </w:p>
    <w:p w14:paraId="74D1FF92" w14:textId="77777777" w:rsidR="00674F42" w:rsidRPr="00D1751B" w:rsidRDefault="00674F42" w:rsidP="00674F42">
      <w:pPr>
        <w:pStyle w:val="Heading2"/>
      </w:pPr>
      <w:bookmarkStart w:id="17" w:name="_Toc83817631"/>
      <w:r w:rsidRPr="00D1751B">
        <w:t>API Development</w:t>
      </w:r>
      <w:bookmarkEnd w:id="17"/>
    </w:p>
    <w:p w14:paraId="374689A3" w14:textId="31F57FFE" w:rsidR="00674F42" w:rsidRPr="00D1751B" w:rsidRDefault="00C52CBC" w:rsidP="00674F42">
      <w:pPr>
        <w:pStyle w:val="Heading3"/>
      </w:pPr>
      <w:bookmarkStart w:id="18" w:name="_Toc83817632"/>
      <w:r>
        <w:t>C</w:t>
      </w:r>
      <w:r w:rsidR="00674F42" w:rsidRPr="00D1751B">
        <w:t>reat</w:t>
      </w:r>
      <w:r>
        <w:t>e</w:t>
      </w:r>
      <w:r w:rsidR="00674F42" w:rsidRPr="00D1751B">
        <w:t xml:space="preserve"> API file</w:t>
      </w:r>
      <w:bookmarkEnd w:id="18"/>
    </w:p>
    <w:p w14:paraId="281B06F6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Under the “Device” folder, create a head file called “API.h” and a C file called “API.c”.</w:t>
      </w:r>
    </w:p>
    <w:p w14:paraId="2FE6CF8E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Write the functions in “API.c” and include all the function calls in “API.h”.</w:t>
      </w:r>
    </w:p>
    <w:p w14:paraId="44B5394D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Suggested functions are as follows:</w:t>
      </w:r>
    </w:p>
    <w:tbl>
      <w:tblPr>
        <w:tblW w:w="9062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808"/>
        <w:gridCol w:w="5254"/>
      </w:tblGrid>
      <w:tr w:rsidR="00674F42" w:rsidRPr="00D1751B" w14:paraId="5F9AA067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641A15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 xml:space="preserve">API Functions 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499309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>Description</w:t>
            </w:r>
          </w:p>
        </w:tc>
      </w:tr>
      <w:tr w:rsidR="00674F42" w:rsidRPr="00D1751B" w14:paraId="66B66F2D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086AFB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void SoC_init(void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FCF7A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SoC initialization</w:t>
            </w:r>
          </w:p>
        </w:tc>
      </w:tr>
      <w:tr w:rsidR="00674F42" w:rsidRPr="00D1751B" w14:paraId="627DE21A" w14:textId="77777777" w:rsidTr="00607188">
        <w:trPr>
          <w:trHeight w:val="437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D40E8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void rectangle(int x1,int y1,int x2,int y2, int color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3F251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Draw a rectangle on the screen.</w:t>
            </w:r>
          </w:p>
        </w:tc>
      </w:tr>
      <w:tr w:rsidR="00674F42" w:rsidRPr="00D1751B" w14:paraId="6307ECB0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57F2F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void clear_screen (void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118AD5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Clean up the screen.</w:t>
            </w:r>
          </w:p>
        </w:tc>
      </w:tr>
      <w:tr w:rsidR="00674F42" w:rsidRPr="00D1751B" w14:paraId="15E35E80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F793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t read_switch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99A1DC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Read the value of the 8-bit switches.</w:t>
            </w:r>
          </w:p>
        </w:tc>
      </w:tr>
      <w:tr w:rsidR="00674F42" w:rsidRPr="00D1751B" w14:paraId="0ABF51E2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AD056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write_LED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B617E3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Write a value to the 8-bit LEDs.</w:t>
            </w:r>
          </w:p>
        </w:tc>
      </w:tr>
      <w:tr w:rsidR="00674F42" w:rsidRPr="00D1751B" w14:paraId="0DBF0CA2" w14:textId="77777777" w:rsidTr="00607188">
        <w:trPr>
          <w:trHeight w:val="405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B50C9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void Display_Int_Times (void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B0CD4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Display the number of interrupts that occurred using the 7-segment display.</w:t>
            </w:r>
          </w:p>
        </w:tc>
      </w:tr>
      <w:tr w:rsidR="00674F42" w:rsidRPr="00D1751B" w14:paraId="372B33AD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546A68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void delay(int value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830387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Software delay program</w:t>
            </w:r>
          </w:p>
        </w:tc>
      </w:tr>
      <w:tr w:rsidR="00674F42" w:rsidRPr="00D1751B" w14:paraId="3E943C1A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6A4154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char random (char min, char max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58DFF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A simple random generator based on system tick</w:t>
            </w:r>
          </w:p>
        </w:tc>
      </w:tr>
    </w:tbl>
    <w:p w14:paraId="57D28E94" w14:textId="77777777" w:rsidR="00674F42" w:rsidRPr="00D1751B" w:rsidRDefault="00674F42" w:rsidP="00674F42"/>
    <w:p w14:paraId="43B4BB80" w14:textId="5A2D703B" w:rsidR="00674F42" w:rsidRPr="00D1751B" w:rsidRDefault="00C52CBC" w:rsidP="00674F42">
      <w:pPr>
        <w:pStyle w:val="Heading3"/>
      </w:pPr>
      <w:bookmarkStart w:id="19" w:name="_Toc83817633"/>
      <w:r>
        <w:t>A</w:t>
      </w:r>
      <w:r w:rsidR="00674F42" w:rsidRPr="00D1751B">
        <w:t>dd the retarget file</w:t>
      </w:r>
      <w:bookmarkEnd w:id="19"/>
    </w:p>
    <w:p w14:paraId="078A0162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The retarget file allows us to use print library functions such as “printf()”</w:t>
      </w:r>
      <w:r>
        <w:rPr>
          <w:szCs w:val="24"/>
        </w:rPr>
        <w:t>.</w:t>
      </w:r>
      <w:r w:rsidRPr="00D1751B">
        <w:rPr>
          <w:szCs w:val="24"/>
        </w:rPr>
        <w:t xml:space="preserve"> To add the retarget file:</w:t>
      </w:r>
    </w:p>
    <w:p w14:paraId="5463C4F2" w14:textId="77777777" w:rsidR="00674F42" w:rsidRPr="00D1751B" w:rsidRDefault="00674F42" w:rsidP="00674F4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Add the “retarget.c” file to the “Device” folder.</w:t>
      </w:r>
    </w:p>
    <w:p w14:paraId="6FC20378" w14:textId="61722597" w:rsidR="00674F42" w:rsidRPr="00AE6691" w:rsidRDefault="00674F42" w:rsidP="00674F4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 xml:space="preserve">Implement the retarget </w:t>
      </w:r>
      <w:r w:rsidR="00866AA1" w:rsidRPr="00D1751B">
        <w:rPr>
          <w:szCs w:val="24"/>
        </w:rPr>
        <w:t>functions,</w:t>
      </w:r>
      <w:r w:rsidRPr="00D1751B">
        <w:rPr>
          <w:szCs w:val="24"/>
        </w:rPr>
        <w:t xml:space="preserve"> for example:</w:t>
      </w:r>
    </w:p>
    <w:tbl>
      <w:tblPr>
        <w:tblW w:w="9062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954"/>
        <w:gridCol w:w="4108"/>
      </w:tblGrid>
      <w:tr w:rsidR="00674F42" w:rsidRPr="00D1751B" w14:paraId="42555450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0BF92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 xml:space="preserve">Retarget Functions 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62DA1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>Description</w:t>
            </w:r>
          </w:p>
        </w:tc>
      </w:tr>
      <w:tr w:rsidR="00674F42" w:rsidRPr="00D1751B" w14:paraId="7C17EA80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904997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t KBHIT(void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641F7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Wait for keyboard hit.</w:t>
            </w:r>
          </w:p>
        </w:tc>
      </w:tr>
      <w:tr w:rsidR="00674F42" w:rsidRPr="00D1751B" w14:paraId="07804159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C1B4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t fputc(int ch, FILE *f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F201F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put characters</w:t>
            </w:r>
          </w:p>
        </w:tc>
      </w:tr>
      <w:tr w:rsidR="00674F42" w:rsidRPr="00D1751B" w14:paraId="51A353C5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579F04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t fgetc(FILE *f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7C325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Output characters</w:t>
            </w:r>
          </w:p>
        </w:tc>
      </w:tr>
      <w:tr w:rsidR="00674F42" w:rsidRPr="00D1751B" w14:paraId="19283860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D1A08F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unsigned char VGAPutc(unsigned char my_ch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094851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Output characters to VGA</w:t>
            </w:r>
          </w:p>
        </w:tc>
      </w:tr>
      <w:tr w:rsidR="00674F42" w:rsidRPr="00D1751B" w14:paraId="1F93F612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078967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unsigned char UartPutc(unsigned char my_ch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2EF5AE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Output characters to UART</w:t>
            </w:r>
          </w:p>
        </w:tc>
      </w:tr>
      <w:tr w:rsidR="00674F42" w:rsidRPr="00D1751B" w14:paraId="37A78F8D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53CC8F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unsigned char UartGetc(void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DB506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put characters from UART</w:t>
            </w:r>
          </w:p>
        </w:tc>
      </w:tr>
    </w:tbl>
    <w:p w14:paraId="323AE6CB" w14:textId="77777777" w:rsidR="00674F42" w:rsidRPr="00D1751B" w:rsidRDefault="00674F42" w:rsidP="00674F42">
      <w:pPr>
        <w:rPr>
          <w:szCs w:val="24"/>
        </w:rPr>
      </w:pPr>
    </w:p>
    <w:p w14:paraId="18B4DA08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lastRenderedPageBreak/>
        <w:t>Example code:</w:t>
      </w:r>
    </w:p>
    <w:p w14:paraId="6D1D280A" w14:textId="77777777" w:rsidR="00674F42" w:rsidRPr="00D1751B" w:rsidRDefault="00674F42" w:rsidP="00AE6691">
      <w:pPr>
        <w:pStyle w:val="Codeblock"/>
      </w:pPr>
      <w:r w:rsidRPr="00D1751B">
        <w:t>//define UartPutc</w:t>
      </w:r>
    </w:p>
    <w:p w14:paraId="1F477F0C" w14:textId="77777777" w:rsidR="00674F42" w:rsidRPr="00D1751B" w:rsidRDefault="00674F42" w:rsidP="00AE6691">
      <w:pPr>
        <w:pStyle w:val="Codeblock"/>
      </w:pPr>
      <w:r w:rsidRPr="00D1751B">
        <w:t>unsigned char UartPutc(unsigned char my_ch)</w:t>
      </w:r>
    </w:p>
    <w:p w14:paraId="14E19FC4" w14:textId="77777777" w:rsidR="00674F42" w:rsidRPr="00D1751B" w:rsidRDefault="00674F42" w:rsidP="00AE6691">
      <w:pPr>
        <w:pStyle w:val="Codeblock"/>
      </w:pPr>
      <w:r w:rsidRPr="00D1751B">
        <w:t>{</w:t>
      </w:r>
    </w:p>
    <w:p w14:paraId="2EBAE2B8" w14:textId="77777777" w:rsidR="00674F42" w:rsidRPr="00D1751B" w:rsidRDefault="00674F42" w:rsidP="00AE6691">
      <w:pPr>
        <w:pStyle w:val="Codeblock"/>
      </w:pPr>
      <w:r w:rsidRPr="00D1751B">
        <w:tab/>
        <w:t>UART-&gt;DATA=my_ch;</w:t>
      </w:r>
    </w:p>
    <w:p w14:paraId="52986F61" w14:textId="77777777" w:rsidR="00674F42" w:rsidRPr="00D1751B" w:rsidRDefault="00674F42" w:rsidP="00AE6691">
      <w:pPr>
        <w:pStyle w:val="Codeblock"/>
      </w:pPr>
      <w:r w:rsidRPr="00D1751B">
        <w:t xml:space="preserve">  return (my_ch);</w:t>
      </w:r>
    </w:p>
    <w:p w14:paraId="3CF5C178" w14:textId="77777777" w:rsidR="00674F42" w:rsidRPr="00D1751B" w:rsidRDefault="00674F42" w:rsidP="00AE6691">
      <w:pPr>
        <w:pStyle w:val="Codeblock"/>
      </w:pPr>
      <w:r w:rsidRPr="00D1751B">
        <w:t>}</w:t>
      </w:r>
    </w:p>
    <w:p w14:paraId="50E825F5" w14:textId="77777777" w:rsidR="00674F42" w:rsidRPr="00D1751B" w:rsidRDefault="00674F42" w:rsidP="00AE6691">
      <w:pPr>
        <w:pStyle w:val="Codeblock"/>
      </w:pPr>
      <w:r w:rsidRPr="00D1751B">
        <w:t>//define fputc</w:t>
      </w:r>
    </w:p>
    <w:p w14:paraId="5D2FE11D" w14:textId="77777777" w:rsidR="00674F42" w:rsidRPr="00D1751B" w:rsidRDefault="00674F42" w:rsidP="00AE6691">
      <w:pPr>
        <w:pStyle w:val="Codeblock"/>
      </w:pPr>
      <w:r w:rsidRPr="00D1751B">
        <w:t>int fputc(int ch, FILE *f) {</w:t>
      </w:r>
    </w:p>
    <w:p w14:paraId="10DBEF61" w14:textId="77777777" w:rsidR="00674F42" w:rsidRPr="00D1751B" w:rsidRDefault="00674F42" w:rsidP="00AE6691">
      <w:pPr>
        <w:pStyle w:val="Codeblock"/>
      </w:pPr>
      <w:r w:rsidRPr="00D1751B">
        <w:t xml:space="preserve">  return (UARTPutc(ch));</w:t>
      </w:r>
    </w:p>
    <w:p w14:paraId="607B078C" w14:textId="77777777" w:rsidR="00674F42" w:rsidRPr="00D1751B" w:rsidRDefault="00674F42" w:rsidP="00AE6691">
      <w:pPr>
        <w:pStyle w:val="Codeblock"/>
      </w:pPr>
      <w:r w:rsidRPr="00D1751B">
        <w:t>}</w:t>
      </w:r>
    </w:p>
    <w:p w14:paraId="499BE87A" w14:textId="77777777" w:rsidR="00674F42" w:rsidRPr="00D1751B" w:rsidRDefault="00674F42" w:rsidP="00AE6691">
      <w:pPr>
        <w:pStyle w:val="Codeblock"/>
      </w:pPr>
      <w:r w:rsidRPr="00D1751B">
        <w:t>//use printf in main.c</w:t>
      </w:r>
    </w:p>
    <w:p w14:paraId="100310E2" w14:textId="77777777" w:rsidR="00674F42" w:rsidRPr="00D1751B" w:rsidRDefault="00674F42" w:rsidP="00AE6691">
      <w:pPr>
        <w:pStyle w:val="Codeblock"/>
      </w:pPr>
      <w:r w:rsidRPr="00D1751B">
        <w:t>printf("HelloWorld");</w:t>
      </w:r>
    </w:p>
    <w:p w14:paraId="60AB68C5" w14:textId="105F55EE" w:rsidR="004C4A01" w:rsidRDefault="004C4A01" w:rsidP="00674F42">
      <w:pPr>
        <w:pStyle w:val="MyCode"/>
        <w:ind w:left="0"/>
      </w:pPr>
    </w:p>
    <w:p w14:paraId="2ADF3006" w14:textId="337ECF84" w:rsidR="00674F42" w:rsidRPr="00D1751B" w:rsidRDefault="004C4A01" w:rsidP="004C4A01">
      <w:pPr>
        <w:pStyle w:val="Heading3"/>
      </w:pPr>
      <w:bookmarkStart w:id="20" w:name="_Toc83817634"/>
      <w:r>
        <w:t>F</w:t>
      </w:r>
      <w:r w:rsidR="00674F42" w:rsidRPr="00D1751B">
        <w:t>ile structure</w:t>
      </w:r>
      <w:bookmarkEnd w:id="20"/>
    </w:p>
    <w:p w14:paraId="4F422394" w14:textId="6220E9B7" w:rsidR="00674F42" w:rsidRPr="00D1751B" w:rsidRDefault="00674F42" w:rsidP="00FD28F1">
      <w:pPr>
        <w:jc w:val="both"/>
        <w:rPr>
          <w:szCs w:val="24"/>
        </w:rPr>
      </w:pPr>
      <w:r w:rsidRPr="00D1751B">
        <w:rPr>
          <w:szCs w:val="24"/>
        </w:rPr>
        <w:t>The files can be organized as follows:</w:t>
      </w:r>
    </w:p>
    <w:p w14:paraId="375BD6F5" w14:textId="77777777" w:rsidR="00674F42" w:rsidRPr="00D1751B" w:rsidRDefault="00674F42" w:rsidP="00674F42">
      <w:pPr>
        <w:rPr>
          <w:szCs w:val="24"/>
        </w:rPr>
      </w:pPr>
      <w:r w:rsidRPr="00194208">
        <w:rPr>
          <w:noProof/>
          <w:szCs w:val="24"/>
          <w:lang w:eastAsia="en-GB"/>
        </w:rPr>
        <mc:AlternateContent>
          <mc:Choice Requires="wpc">
            <w:drawing>
              <wp:inline distT="0" distB="0" distL="0" distR="0" wp14:anchorId="6676D39F" wp14:editId="05C97528">
                <wp:extent cx="5842767" cy="3710407"/>
                <wp:effectExtent l="0" t="0" r="0" b="4445"/>
                <wp:docPr id="32" name="Canvas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Text Box 2"/>
                        <wps:cNvSpPr txBox="1"/>
                        <wps:spPr>
                          <a:xfrm>
                            <a:off x="200707" y="18"/>
                            <a:ext cx="1361941" cy="2461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A755D9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00708" y="1098687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37CF05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Devic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200708" y="3218770"/>
                            <a:ext cx="1361940" cy="2122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1038A6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Application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744168" y="24673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0369E8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752678" y="1342705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D37022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m0dsasm.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744122" y="3419213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29CFA1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main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429739" y="357324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429965" y="246266"/>
                            <a:ext cx="0" cy="617128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429739" y="145571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429965" y="1344568"/>
                            <a:ext cx="0" cy="1654534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429739" y="3542431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429965" y="3431373"/>
                            <a:ext cx="0" cy="110971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744168" y="501539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C93B7F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Func</w:t>
                              </w: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744168" y="76750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3C872A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Inst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429739" y="60187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>
                            <a:off x="429739" y="878319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752678" y="1609612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5E1BA7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429739" y="172261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752904" y="1864889"/>
                            <a:ext cx="1065489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DD89FD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429965" y="197792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752904" y="2120190"/>
                            <a:ext cx="91663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1AE580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429965" y="223322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752904" y="2365092"/>
                            <a:ext cx="1065489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5244D3" w14:textId="77777777" w:rsidR="00674F42" w:rsidRDefault="00674F42" w:rsidP="00674F42">
                              <w:pPr>
                                <w:spacing w:after="0"/>
                              </w:pPr>
                              <w:r w:rsidRPr="00386B08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api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429965" y="2478125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752904" y="2620393"/>
                            <a:ext cx="91663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394295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api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429965" y="273343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752904" y="2886208"/>
                            <a:ext cx="91663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6F2C0C" w14:textId="77777777" w:rsidR="00674F42" w:rsidRDefault="00674F42" w:rsidP="00674F42">
                              <w:pPr>
                                <w:spacing w:after="0"/>
                              </w:pPr>
                              <w:r w:rsidRPr="00891281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retarget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Straight Connector 31"/>
                        <wps:cNvCnPr/>
                        <wps:spPr>
                          <a:xfrm>
                            <a:off x="429965" y="2999245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676D39F" id="Canvas 32" o:spid="_x0000_s1026" editas="canvas" style="width:460.05pt;height:292.15pt;mso-position-horizontal-relative:char;mso-position-vertical-relative:line" coordsize="58426,37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426;height:3710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007;width:13619;height:2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" filled="f" stroked="f" strokeweight=".5pt">
                  <v:textbox inset="0,0,0,0">
                    <w:txbxContent>
                      <w:p w14:paraId="1AA755D9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 folder</w:t>
                        </w:r>
                      </w:p>
                    </w:txbxContent>
                  </v:textbox>
                </v:shape>
                <v:shape id="Text Box 3" o:spid="_x0000_s1029" type="#_x0000_t202" style="position:absolute;left:2007;top:10986;width:9571;height:2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437CF05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Device folder</w:t>
                        </w:r>
                      </w:p>
                    </w:txbxContent>
                  </v:textbox>
                </v:shape>
                <v:shape id="Text Box 4" o:spid="_x0000_s1030" type="#_x0000_t202" style="position:absolute;left:2007;top:32187;width:13619;height:2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PojxQAAANoAAAAPAAAAZHJzL2Rvd25yZXYueG1sRI9fa8JA&#10;EMTfC/0Oxxb6Vi9KKZ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AiqPojxQAAANoAAAAP&#10;AAAAAAAAAAAAAAAAAAcCAABkcnMvZG93bnJldi54bWxQSwUGAAAAAAMAAwC3AAAA+QIAAAAA&#10;" filled="f" stroked="f" strokeweight=".5pt">
                  <v:textbox inset="0,0,0,0">
                    <w:txbxContent>
                      <w:p w14:paraId="731038A6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Application folder</w:t>
                        </w:r>
                      </w:p>
                    </w:txbxContent>
                  </v:textbox>
                </v:shape>
                <v:shape id="Text Box 5" o:spid="_x0000_s1031" type="#_x0000_t202" style="position:absolute;left:7441;top:2467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F+4xQAAANoAAAAPAAAAZHJzL2Rvd25yZXYueG1sRI9fa8JA&#10;EMTfC/0Oxxb6Vi8KLZ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BN5F+4xQAAANoAAAAP&#10;AAAAAAAAAAAAAAAAAAcCAABkcnMvZG93bnJldi54bWxQSwUGAAAAAAMAAwC3AAAA+QIAAAAA&#10;" filled="f" stroked="f" strokeweight=".5pt">
                  <v:textbox inset="0,0,0,0">
                    <w:txbxContent>
                      <w:p w14:paraId="2D0369E8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0.h</w:t>
                        </w:r>
                      </w:p>
                    </w:txbxContent>
                  </v:textbox>
                </v:shape>
                <v:shape id="Text Box 6" o:spid="_x0000_s1032" type="#_x0000_t202" style="position:absolute;left:7526;top:13427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" filled="f" stroked="f" strokeweight=".5pt">
                  <v:textbox inset="0,0,0,0">
                    <w:txbxContent>
                      <w:p w14:paraId="3FD37022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m0dsasm.s</w:t>
                        </w:r>
                      </w:p>
                    </w:txbxContent>
                  </v:textbox>
                </v:shape>
                <v:shape id="Text Box 7" o:spid="_x0000_s1033" type="#_x0000_t202" style="position:absolute;left:7441;top:34192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6029CFA1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main.c</w:t>
                        </w:r>
                      </w:p>
                    </w:txbxContent>
                  </v:textbox>
                </v:shape>
                <v:line id="Straight Connector 8" o:spid="_x0000_s1034" style="position:absolute;visibility:visible;mso-wrap-style:square" from="4297,3573" to="6577,3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" strokecolor="#4472c4 [3204]" strokeweight="1pt">
                  <v:stroke dashstyle="3 1" joinstyle="miter"/>
                </v:line>
                <v:line id="Straight Connector 9" o:spid="_x0000_s1035" style="position:absolute;visibility:visible;mso-wrap-style:square" from="4299,2462" to="4299,8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" strokecolor="#4472c4 [3204]" strokeweight="1pt">
                  <v:stroke dashstyle="3 1" joinstyle="miter"/>
                </v:line>
                <v:line id="Straight Connector 10" o:spid="_x0000_s1036" style="position:absolute;visibility:visible;mso-wrap-style:square" from="4297,14557" to="6577,14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" strokecolor="#4472c4 [3204]" strokeweight="1pt">
                  <v:stroke dashstyle="3 1" joinstyle="miter"/>
                </v:line>
                <v:line id="Straight Connector 11" o:spid="_x0000_s1037" style="position:absolute;visibility:visible;mso-wrap-style:square" from="4299,13445" to="4299,29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2" o:spid="_x0000_s1038" style="position:absolute;visibility:visible;mso-wrap-style:square" from="4297,35424" to="6577,35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3" o:spid="_x0000_s1039" style="position:absolute;visibility:visible;mso-wrap-style:square" from="4299,34313" to="4299,354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" strokecolor="#4472c4 [3204]" strokeweight="1pt">
                  <v:stroke dashstyle="3 1" joinstyle="miter"/>
                </v:line>
                <v:shape id="Text Box 14" o:spid="_x0000_s1040" type="#_x0000_t202" style="position:absolute;left:7441;top:501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1FJwwAAANsAAAAPAAAAZHJzL2Rvd25yZXYueG1sRE9La8JA&#10;EL4X+h+WKfRWN0op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k6tRScMAAADbAAAADwAA&#10;AAAAAAAAAAAAAAAHAgAAZHJzL2Rvd25yZXYueG1sUEsFBgAAAAADAAMAtwAAAPcCAAAAAA==&#10;" filled="f" stroked="f" strokeweight=".5pt">
                  <v:textbox inset="0,0,0,0">
                    <w:txbxContent>
                      <w:p w14:paraId="44C93B7F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Func</w:t>
                        </w: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.h</w:t>
                        </w:r>
                      </w:p>
                    </w:txbxContent>
                  </v:textbox>
                </v:shape>
                <v:shape id="Text Box 15" o:spid="_x0000_s1041" type="#_x0000_t202" style="position:absolute;left:7441;top:767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14:paraId="4A3C872A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Instr.h</w:t>
                        </w:r>
                      </w:p>
                    </w:txbxContent>
                  </v:textbox>
                </v:shape>
                <v:line id="Straight Connector 16" o:spid="_x0000_s1042" style="position:absolute;visibility:visible;mso-wrap-style:square" from="4297,6018" to="6577,6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7" o:spid="_x0000_s1043" style="position:absolute;visibility:visible;mso-wrap-style:square" from="4297,8783" to="6577,87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" strokecolor="#4472c4 [3204]" strokeweight="1pt">
                  <v:stroke dashstyle="3 1" joinstyle="miter"/>
                </v:line>
                <v:shape id="Text Box 18" o:spid="_x0000_s1044" type="#_x0000_t202" style="position:absolute;left:7526;top:16096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" filled="f" stroked="f" strokeweight=".5pt">
                  <v:textbox inset="0,0,0,0">
                    <w:txbxContent>
                      <w:p w14:paraId="785E1BA7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CM0.h</w:t>
                        </w:r>
                      </w:p>
                    </w:txbxContent>
                  </v:textbox>
                </v:shape>
                <v:line id="Straight Connector 19" o:spid="_x0000_s1045" style="position:absolute;visibility:visible;mso-wrap-style:square" from="4297,17226" to="6577,1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" strokecolor="#4472c4 [3204]" strokeweight="1pt">
                  <v:stroke dashstyle="3 1" joinstyle="miter"/>
                </v:line>
                <v:shape id="Text Box 20" o:spid="_x0000_s1046" type="#_x0000_t202" style="position:absolute;left:7529;top:18648;width:10654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39DD89FD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c</w:t>
                        </w:r>
                      </w:p>
                    </w:txbxContent>
                  </v:textbox>
                </v:shape>
                <v:line id="Straight Connector 21" o:spid="_x0000_s1047" style="position:absolute;visibility:visible;mso-wrap-style:square" from="4299,19779" to="6579,19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" strokecolor="#4472c4 [3204]" strokeweight="1pt">
                  <v:stroke dashstyle="3 1" joinstyle="miter"/>
                </v:line>
                <v:shape id="Text Box 22" o:spid="_x0000_s1048" type="#_x0000_t202" style="position:absolute;left:7529;top:21201;width:9166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qYbxQAAANsAAAAPAAAAZHJzL2Rvd25yZXYueG1sRI9Pa8JA&#10;FMTvhX6H5RV6qxtzKCW6iqiFHvpPW8HeXrPPJJh9G3afMf323ULB4zAzv2Gm88G1qqcQG88GxqMM&#10;FHHpbcOVgc+Px7sHUFGQLbaeycAPRZjPrq+mWFh/5g31W6lUgnAs0EAt0hVax7Imh3HkO+LkHXxw&#10;KEmGStuA5wR3rc6z7F4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C9YqYbxQAAANsAAAAP&#10;AAAAAAAAAAAAAAAAAAcCAABkcnMvZG93bnJldi54bWxQSwUGAAAAAAMAAwC3AAAA+QIAAAAA&#10;" filled="f" stroked="f" strokeweight=".5pt">
                  <v:textbox inset="0,0,0,0">
                    <w:txbxContent>
                      <w:p w14:paraId="391AE580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h</w:t>
                        </w:r>
                      </w:p>
                    </w:txbxContent>
                  </v:textbox>
                </v:shape>
                <v:line id="Straight Connector 23" o:spid="_x0000_s1049" style="position:absolute;visibility:visible;mso-wrap-style:square" from="4299,22332" to="6579,22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" strokecolor="#4472c4 [3204]" strokeweight="1pt">
                  <v:stroke dashstyle="3 1" joinstyle="miter"/>
                </v:line>
                <v:shape id="Text Box 25" o:spid="_x0000_s1050" type="#_x0000_t202" style="position:absolute;left:7529;top:23650;width:10654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z5v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Ayiz5vxQAAANsAAAAP&#10;AAAAAAAAAAAAAAAAAAcCAABkcnMvZG93bnJldi54bWxQSwUGAAAAAAMAAwC3AAAA+QIAAAAA&#10;" filled="f" stroked="f" strokeweight=".5pt">
                  <v:textbox inset="0,0,0,0">
                    <w:txbxContent>
                      <w:p w14:paraId="435244D3" w14:textId="77777777" w:rsidR="00674F42" w:rsidRDefault="00674F42" w:rsidP="00674F42">
                        <w:pPr>
                          <w:spacing w:after="0"/>
                        </w:pPr>
                        <w:r w:rsidRPr="00386B08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api.c</w:t>
                        </w:r>
                      </w:p>
                    </w:txbxContent>
                  </v:textbox>
                </v:shape>
                <v:line id="Straight Connector 27" o:spid="_x0000_s1051" style="position:absolute;visibility:visible;mso-wrap-style:square" from="4299,24781" to="6579,24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" strokecolor="#4472c4 [3204]" strokeweight="1pt">
                  <v:stroke dashstyle="3 1" joinstyle="miter"/>
                </v:line>
                <v:shape id="Text Box 28" o:spid="_x0000_s1052" type="#_x0000_t202" style="position:absolute;left:7529;top:26203;width:9166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14:paraId="66394295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api.h</w:t>
                        </w:r>
                      </w:p>
                    </w:txbxContent>
                  </v:textbox>
                </v:shape>
                <v:line id="Straight Connector 29" o:spid="_x0000_s1053" style="position:absolute;visibility:visible;mso-wrap-style:square" from="4299,27334" to="6579,27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" strokecolor="#4472c4 [3204]" strokeweight="1pt">
                  <v:stroke dashstyle="3 1" joinstyle="miter"/>
                </v:line>
                <v:shape id="Text Box 30" o:spid="_x0000_s1054" type="#_x0000_t202" style="position:absolute;left:7529;top:28862;width:9166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QsqwwAAANsAAAAPAAAAZHJzL2Rvd25yZXYueG1sRE9NT8JA&#10;EL2b+B82Y+JNtk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pyULKsMAAADbAAAADwAA&#10;AAAAAAAAAAAAAAAHAgAAZHJzL2Rvd25yZXYueG1sUEsFBgAAAAADAAMAtwAAAPcCAAAAAA==&#10;" filled="f" stroked="f" strokeweight=".5pt">
                  <v:textbox inset="0,0,0,0">
                    <w:txbxContent>
                      <w:p w14:paraId="7B6F2C0C" w14:textId="77777777" w:rsidR="00674F42" w:rsidRDefault="00674F42" w:rsidP="00674F42">
                        <w:pPr>
                          <w:spacing w:after="0"/>
                        </w:pPr>
                        <w:r w:rsidRPr="00891281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retarget.c</w:t>
                        </w:r>
                      </w:p>
                    </w:txbxContent>
                  </v:textbox>
                </v:shape>
                <v:line id="Straight Connector 31" o:spid="_x0000_s1055" style="position:absolute;visibility:visible;mso-wrap-style:square" from="4299,29992" to="6579,299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" strokecolor="#4472c4 [3204]" strokeweight="1pt">
                  <v:stroke dashstyle="3 1" joinstyle="miter"/>
                </v:line>
                <w10:anchorlock/>
              </v:group>
            </w:pict>
          </mc:Fallback>
        </mc:AlternateContent>
      </w:r>
    </w:p>
    <w:p w14:paraId="595247F3" w14:textId="6E4D48CD" w:rsidR="00674F42" w:rsidRPr="00D1751B" w:rsidRDefault="00AE6691" w:rsidP="00674F42">
      <w:pPr>
        <w:pStyle w:val="Heading2"/>
      </w:pPr>
      <w:bookmarkStart w:id="21" w:name="_Toc83817635"/>
      <w:r>
        <w:lastRenderedPageBreak/>
        <w:t>A</w:t>
      </w:r>
      <w:r w:rsidR="00674F42" w:rsidRPr="00D1751B">
        <w:t>pplication development</w:t>
      </w:r>
      <w:bookmarkEnd w:id="21"/>
    </w:p>
    <w:p w14:paraId="449F120A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The following ideas can be used to program the Snake game:</w:t>
      </w:r>
    </w:p>
    <w:p w14:paraId="2583DE87" w14:textId="77777777" w:rsidR="00674F42" w:rsidRPr="00D1751B" w:rsidRDefault="00674F42" w:rsidP="00674F42">
      <w:pPr>
        <w:pStyle w:val="Heading3"/>
      </w:pPr>
      <w:bookmarkStart w:id="22" w:name="_Toc83817636"/>
      <w:r w:rsidRPr="00D1751B">
        <w:t>Application using polling</w:t>
      </w:r>
      <w:bookmarkEnd w:id="22"/>
      <w:r w:rsidRPr="00D1751B">
        <w:t xml:space="preserve"> </w:t>
      </w:r>
    </w:p>
    <w:p w14:paraId="4EFCB32A" w14:textId="77777777" w:rsidR="00674F42" w:rsidRPr="00D1751B" w:rsidRDefault="00674F42" w:rsidP="00674F4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084D8F09" wp14:editId="22750C56">
            <wp:simplePos x="0" y="0"/>
            <wp:positionH relativeFrom="column">
              <wp:posOffset>4200716</wp:posOffset>
            </wp:positionH>
            <wp:positionV relativeFrom="paragraph">
              <wp:posOffset>128749</wp:posOffset>
            </wp:positionV>
            <wp:extent cx="2019935" cy="2555240"/>
            <wp:effectExtent l="0" t="0" r="0" b="0"/>
            <wp:wrapSquare wrapText="bothSides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5" cy="2555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1751B">
        <w:rPr>
          <w:szCs w:val="24"/>
        </w:rPr>
        <w:t>Main program</w:t>
      </w:r>
    </w:p>
    <w:p w14:paraId="4F722F18" w14:textId="77777777" w:rsidR="00674F42" w:rsidRPr="00D1751B" w:rsidRDefault="00674F42" w:rsidP="00674F42">
      <w:pPr>
        <w:pStyle w:val="ListParagraph"/>
        <w:numPr>
          <w:ilvl w:val="1"/>
          <w:numId w:val="36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Initialize the SoC.</w:t>
      </w:r>
    </w:p>
    <w:p w14:paraId="6A858794" w14:textId="77777777" w:rsidR="00674F42" w:rsidRPr="00D1751B" w:rsidRDefault="00674F42" w:rsidP="00674F42">
      <w:pPr>
        <w:pStyle w:val="ListParagraph"/>
        <w:numPr>
          <w:ilvl w:val="1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Initialize the game.</w:t>
      </w:r>
    </w:p>
    <w:p w14:paraId="1FAF2D22" w14:textId="77777777" w:rsidR="00674F42" w:rsidRPr="00D1751B" w:rsidRDefault="00674F42" w:rsidP="00674F42">
      <w:pPr>
        <w:pStyle w:val="ListParagraph"/>
        <w:numPr>
          <w:ilvl w:val="1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Repeat the following:</w:t>
      </w:r>
    </w:p>
    <w:p w14:paraId="1E632834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 xml:space="preserve">Check if keyboard hits; if yes, then, </w:t>
      </w:r>
    </w:p>
    <w:p w14:paraId="5D0A04DE" w14:textId="77777777" w:rsidR="00674F42" w:rsidRPr="00D1751B" w:rsidRDefault="00674F42" w:rsidP="00674F42">
      <w:pPr>
        <w:pStyle w:val="ListParagraph"/>
        <w:numPr>
          <w:ilvl w:val="3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Update snake direction</w:t>
      </w:r>
      <w:r w:rsidRPr="00194208">
        <w:rPr>
          <w:lang w:eastAsia="en-GB"/>
        </w:rPr>
        <w:t>.</w:t>
      </w:r>
    </w:p>
    <w:p w14:paraId="64699868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Move the snake</w:t>
      </w:r>
      <w:r w:rsidRPr="00194208">
        <w:rPr>
          <w:lang w:eastAsia="en-GB"/>
        </w:rPr>
        <w:t>.</w:t>
      </w:r>
    </w:p>
    <w:p w14:paraId="4208ACDE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Check if it hits the wall; if yes, then,</w:t>
      </w:r>
    </w:p>
    <w:p w14:paraId="61DC8761" w14:textId="77777777" w:rsidR="00674F42" w:rsidRPr="00D1751B" w:rsidRDefault="00674F42" w:rsidP="00674F42">
      <w:pPr>
        <w:pStyle w:val="ListParagraph"/>
        <w:numPr>
          <w:ilvl w:val="3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Game over</w:t>
      </w:r>
    </w:p>
    <w:p w14:paraId="6442800F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Delay for a short time.</w:t>
      </w:r>
    </w:p>
    <w:p w14:paraId="6637A7E6" w14:textId="77777777" w:rsidR="00674F42" w:rsidRPr="00D1751B" w:rsidRDefault="00674F42" w:rsidP="00674F42">
      <w:pPr>
        <w:spacing w:after="120"/>
        <w:rPr>
          <w:szCs w:val="24"/>
        </w:rPr>
      </w:pPr>
    </w:p>
    <w:p w14:paraId="00310457" w14:textId="1CA02958" w:rsidR="00674F42" w:rsidRDefault="00674F42" w:rsidP="00674F42">
      <w:pPr>
        <w:spacing w:after="120"/>
        <w:rPr>
          <w:szCs w:val="24"/>
        </w:rPr>
      </w:pPr>
    </w:p>
    <w:p w14:paraId="475ED615" w14:textId="1C47B78D" w:rsidR="004C4A01" w:rsidRDefault="004C4A01" w:rsidP="00674F42">
      <w:pPr>
        <w:spacing w:after="120"/>
        <w:rPr>
          <w:szCs w:val="24"/>
        </w:rPr>
      </w:pPr>
    </w:p>
    <w:p w14:paraId="738032A7" w14:textId="77777777" w:rsidR="00674F42" w:rsidRPr="00D1751B" w:rsidRDefault="00674F42" w:rsidP="00674F42">
      <w:pPr>
        <w:pStyle w:val="Heading3"/>
      </w:pPr>
      <w:bookmarkStart w:id="23" w:name="_Toc83817637"/>
      <w:r w:rsidRPr="00D1751B">
        <w:t>Application using interrupt (power saving)</w:t>
      </w:r>
      <w:bookmarkEnd w:id="23"/>
    </w:p>
    <w:p w14:paraId="18242197" w14:textId="77777777" w:rsidR="00674F42" w:rsidRPr="00D1751B" w:rsidRDefault="00674F42" w:rsidP="00674F42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Main program</w:t>
      </w:r>
    </w:p>
    <w:p w14:paraId="3D295587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Initialize the SoC.</w:t>
      </w:r>
    </w:p>
    <w:p w14:paraId="75C2F44E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Initialize the game.</w:t>
      </w:r>
    </w:p>
    <w:p w14:paraId="5323537D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Enter the sleep-on-exit mode.</w:t>
      </w:r>
    </w:p>
    <w:p w14:paraId="0D46C5B2" w14:textId="77777777" w:rsidR="00674F42" w:rsidRPr="00D1751B" w:rsidRDefault="00674F42" w:rsidP="00674F42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Timer interrupt handler</w:t>
      </w:r>
    </w:p>
    <w:p w14:paraId="6F1AE4A0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Trigger the snake to move one step.</w:t>
      </w:r>
    </w:p>
    <w:p w14:paraId="75C1B958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Detect if the target is reached or if the snake hits the wall.</w:t>
      </w:r>
    </w:p>
    <w:p w14:paraId="23F0627A" w14:textId="77777777" w:rsidR="00674F42" w:rsidRPr="00D1751B" w:rsidRDefault="00674F42" w:rsidP="00674F42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UART interrupt handler</w:t>
      </w:r>
    </w:p>
    <w:p w14:paraId="57FE9F63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Input the command from the keyboard.</w:t>
      </w:r>
    </w:p>
    <w:p w14:paraId="5E35743A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Change the direction of the snake.</w:t>
      </w:r>
    </w:p>
    <w:p w14:paraId="43B8B80D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  <w:r w:rsidRPr="00D1751B">
        <w:rPr>
          <w:b/>
          <w:color w:val="44546A" w:themeColor="text2"/>
          <w:szCs w:val="24"/>
        </w:rPr>
        <w:t xml:space="preserve"> </w:t>
      </w:r>
      <w:r>
        <w:rPr>
          <w:b/>
          <w:noProof/>
          <w:color w:val="44546A" w:themeColor="text2"/>
          <w:szCs w:val="24"/>
        </w:rPr>
        <w:softHyphen/>
      </w:r>
      <w:r>
        <w:rPr>
          <w:b/>
          <w:noProof/>
          <w:color w:val="44546A" w:themeColor="text2"/>
          <w:szCs w:val="24"/>
        </w:rPr>
        <w:drawing>
          <wp:inline distT="0" distB="0" distL="0" distR="0" wp14:anchorId="7F66FE54" wp14:editId="2D37DA79">
            <wp:extent cx="5335509" cy="1183918"/>
            <wp:effectExtent l="0" t="0" r="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083" cy="1185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79A28A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  <w:r w:rsidRPr="00D1751B">
        <w:rPr>
          <w:b/>
          <w:color w:val="44546A" w:themeColor="text2"/>
          <w:szCs w:val="24"/>
        </w:rPr>
        <w:t>Interrupt-driven Mode</w:t>
      </w:r>
    </w:p>
    <w:p w14:paraId="755D5D79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</w:p>
    <w:p w14:paraId="19D7E6E4" w14:textId="53D2D0C6" w:rsidR="00674F42" w:rsidRPr="00D1751B" w:rsidRDefault="00AE6691" w:rsidP="00674F42">
      <w:pPr>
        <w:pStyle w:val="Heading3"/>
      </w:pPr>
      <w:bookmarkStart w:id="24" w:name="_Toc83817638"/>
      <w:r>
        <w:lastRenderedPageBreak/>
        <w:t>E</w:t>
      </w:r>
      <w:r w:rsidR="00674F42" w:rsidRPr="00D1751B">
        <w:t>xample of the demo:</w:t>
      </w:r>
      <w:bookmarkEnd w:id="24"/>
    </w:p>
    <w:p w14:paraId="0AC17D17" w14:textId="77777777" w:rsidR="00674F42" w:rsidRPr="00D1751B" w:rsidRDefault="00674F42" w:rsidP="00674F42">
      <w:pPr>
        <w:spacing w:after="0"/>
        <w:jc w:val="center"/>
        <w:rPr>
          <w:szCs w:val="24"/>
        </w:rPr>
      </w:pPr>
      <w:r w:rsidRPr="00194208">
        <w:rPr>
          <w:noProof/>
          <w:lang w:eastAsia="en-GB"/>
        </w:rPr>
        <w:drawing>
          <wp:inline distT="0" distB="0" distL="0" distR="0" wp14:anchorId="52C51478" wp14:editId="6DAF287E">
            <wp:extent cx="4816549" cy="2811713"/>
            <wp:effectExtent l="171450" t="171450" r="193675" b="198755"/>
            <wp:docPr id="35" name="Picture 35" descr="A picture containing text, monitor, electronics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monitor, electronics,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5270" cy="28109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BE8A10A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  <w:r w:rsidRPr="00D1751B">
        <w:rPr>
          <w:b/>
          <w:color w:val="44546A" w:themeColor="text2"/>
          <w:szCs w:val="24"/>
        </w:rPr>
        <w:t>Demo Example</w:t>
      </w:r>
    </w:p>
    <w:p w14:paraId="7C897A1F" w14:textId="7B4F4EEC" w:rsidR="00960E79" w:rsidRDefault="007A36C2" w:rsidP="001E380C">
      <w:pPr>
        <w:pStyle w:val="Heading1"/>
      </w:pPr>
      <w:bookmarkStart w:id="25" w:name="_Cannot_see_IDCODE"/>
      <w:bookmarkStart w:id="26" w:name="_Toc83817639"/>
      <w:bookmarkEnd w:id="25"/>
      <w:r>
        <w:t>Extension work</w:t>
      </w:r>
      <w:bookmarkEnd w:id="26"/>
    </w:p>
    <w:p w14:paraId="77E6DDEC" w14:textId="77777777" w:rsidR="004C4A01" w:rsidRDefault="004C4A01" w:rsidP="004C4A01">
      <w:pPr>
        <w:pStyle w:val="Heading2"/>
      </w:pPr>
      <w:bookmarkStart w:id="27" w:name="_Toc79049890"/>
      <w:bookmarkStart w:id="28" w:name="_Toc81307353"/>
      <w:bookmarkStart w:id="29" w:name="_Toc83817640"/>
      <w:r>
        <w:t>Extra tasks for this lab:</w:t>
      </w:r>
      <w:bookmarkEnd w:id="27"/>
      <w:bookmarkEnd w:id="28"/>
      <w:bookmarkEnd w:id="29"/>
    </w:p>
    <w:p w14:paraId="35D380C0" w14:textId="77777777" w:rsidR="00CB556B" w:rsidRPr="00D1751B" w:rsidRDefault="00CB556B" w:rsidP="00CB556B">
      <w:pPr>
        <w:pStyle w:val="ListParagraph"/>
        <w:numPr>
          <w:ilvl w:val="0"/>
          <w:numId w:val="37"/>
        </w:numPr>
        <w:spacing w:before="240" w:after="200" w:line="276" w:lineRule="auto"/>
        <w:rPr>
          <w:szCs w:val="24"/>
        </w:rPr>
      </w:pPr>
      <w:r w:rsidRPr="00D1751B">
        <w:rPr>
          <w:szCs w:val="24"/>
        </w:rPr>
        <w:t>Use a sampling energy meter (or other equipment) to measure the run-time power consumption of your game application.</w:t>
      </w:r>
    </w:p>
    <w:p w14:paraId="0DFF14F4" w14:textId="77777777" w:rsidR="00CB556B" w:rsidRPr="00D1751B" w:rsidRDefault="00CB556B" w:rsidP="00CB556B">
      <w:pPr>
        <w:pStyle w:val="ListParagraph"/>
        <w:numPr>
          <w:ilvl w:val="0"/>
          <w:numId w:val="37"/>
        </w:numPr>
        <w:spacing w:before="240" w:after="200" w:line="276" w:lineRule="auto"/>
        <w:contextualSpacing w:val="0"/>
        <w:rPr>
          <w:szCs w:val="24"/>
        </w:rPr>
      </w:pPr>
      <w:r w:rsidRPr="00D1751B">
        <w:rPr>
          <w:szCs w:val="24"/>
        </w:rPr>
        <w:t>Optimize your code to reduce power consumption.</w:t>
      </w:r>
    </w:p>
    <w:p w14:paraId="2CBDC3B7" w14:textId="218CE6AC" w:rsidR="007B34F9" w:rsidRPr="00CB556B" w:rsidRDefault="00CB556B" w:rsidP="00921A5B">
      <w:pPr>
        <w:pStyle w:val="ListParagraph"/>
        <w:numPr>
          <w:ilvl w:val="0"/>
          <w:numId w:val="37"/>
        </w:numPr>
        <w:spacing w:before="240" w:after="200" w:line="276" w:lineRule="auto"/>
        <w:rPr>
          <w:szCs w:val="24"/>
        </w:rPr>
      </w:pPr>
      <w:r w:rsidRPr="00D1751B">
        <w:rPr>
          <w:szCs w:val="24"/>
        </w:rPr>
        <w:t xml:space="preserve">Explore other games, </w:t>
      </w:r>
      <w:r w:rsidRPr="00194208">
        <w:rPr>
          <w:szCs w:val="24"/>
        </w:rPr>
        <w:t>such as TERIS</w:t>
      </w:r>
      <w:r w:rsidRPr="00D1751B">
        <w:rPr>
          <w:szCs w:val="24"/>
        </w:rPr>
        <w:t>, PACMAN, BREAK, TICTAC, etc.</w:t>
      </w:r>
    </w:p>
    <w:sectPr w:rsidR="007B34F9" w:rsidRPr="00CB556B" w:rsidSect="00AD66E8">
      <w:footerReference w:type="default" r:id="rId16"/>
      <w:headerReference w:type="first" r:id="rId1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9D6CC" w14:textId="77777777" w:rsidR="005215B5" w:rsidRDefault="005215B5" w:rsidP="00AD4120">
      <w:pPr>
        <w:spacing w:after="0" w:line="240" w:lineRule="auto"/>
      </w:pPr>
      <w:r>
        <w:separator/>
      </w:r>
    </w:p>
  </w:endnote>
  <w:endnote w:type="continuationSeparator" w:id="0">
    <w:p w14:paraId="2D4A14BE" w14:textId="77777777" w:rsidR="005215B5" w:rsidRDefault="005215B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822B10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3E0FE4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822B10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56183" w14:textId="77777777" w:rsidR="005215B5" w:rsidRDefault="005215B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DD6B08D" w14:textId="77777777" w:rsidR="005215B5" w:rsidRDefault="005215B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8BE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9E840FC"/>
    <w:multiLevelType w:val="hybridMultilevel"/>
    <w:tmpl w:val="77DE1E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27103"/>
    <w:multiLevelType w:val="hybridMultilevel"/>
    <w:tmpl w:val="A50E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6275F"/>
    <w:multiLevelType w:val="hybridMultilevel"/>
    <w:tmpl w:val="3F5036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7648E"/>
    <w:multiLevelType w:val="multilevel"/>
    <w:tmpl w:val="C1068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0E0643"/>
    <w:multiLevelType w:val="hybridMultilevel"/>
    <w:tmpl w:val="E35E3D5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36739"/>
    <w:multiLevelType w:val="hybridMultilevel"/>
    <w:tmpl w:val="0E38B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95423"/>
    <w:multiLevelType w:val="hybridMultilevel"/>
    <w:tmpl w:val="13B430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A1843"/>
    <w:multiLevelType w:val="multilevel"/>
    <w:tmpl w:val="5608E8E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4964A4"/>
    <w:multiLevelType w:val="hybridMultilevel"/>
    <w:tmpl w:val="55F0370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-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0172553">
    <w:abstractNumId w:val="5"/>
  </w:num>
  <w:num w:numId="2" w16cid:durableId="853148334">
    <w:abstractNumId w:val="24"/>
  </w:num>
  <w:num w:numId="3" w16cid:durableId="1689678822">
    <w:abstractNumId w:val="37"/>
  </w:num>
  <w:num w:numId="4" w16cid:durableId="1616521386">
    <w:abstractNumId w:val="37"/>
    <w:lvlOverride w:ilvl="0">
      <w:startOverride w:val="1"/>
    </w:lvlOverride>
  </w:num>
  <w:num w:numId="5" w16cid:durableId="375473781">
    <w:abstractNumId w:val="20"/>
  </w:num>
  <w:num w:numId="6" w16cid:durableId="1092241092">
    <w:abstractNumId w:val="4"/>
  </w:num>
  <w:num w:numId="7" w16cid:durableId="2064594968">
    <w:abstractNumId w:val="29"/>
  </w:num>
  <w:num w:numId="8" w16cid:durableId="1499152589">
    <w:abstractNumId w:val="2"/>
  </w:num>
  <w:num w:numId="9" w16cid:durableId="2061976508">
    <w:abstractNumId w:val="18"/>
  </w:num>
  <w:num w:numId="10" w16cid:durableId="969702737">
    <w:abstractNumId w:val="33"/>
  </w:num>
  <w:num w:numId="11" w16cid:durableId="442306147">
    <w:abstractNumId w:val="21"/>
  </w:num>
  <w:num w:numId="12" w16cid:durableId="1096438466">
    <w:abstractNumId w:val="34"/>
  </w:num>
  <w:num w:numId="13" w16cid:durableId="949357444">
    <w:abstractNumId w:val="23"/>
  </w:num>
  <w:num w:numId="14" w16cid:durableId="627324864">
    <w:abstractNumId w:val="32"/>
  </w:num>
  <w:num w:numId="15" w16cid:durableId="1100952470">
    <w:abstractNumId w:val="31"/>
  </w:num>
  <w:num w:numId="16" w16cid:durableId="1760054504">
    <w:abstractNumId w:val="16"/>
  </w:num>
  <w:num w:numId="17" w16cid:durableId="333266028">
    <w:abstractNumId w:val="8"/>
  </w:num>
  <w:num w:numId="18" w16cid:durableId="1727752063">
    <w:abstractNumId w:val="13"/>
  </w:num>
  <w:num w:numId="19" w16cid:durableId="763454640">
    <w:abstractNumId w:val="0"/>
  </w:num>
  <w:num w:numId="20" w16cid:durableId="1656490690">
    <w:abstractNumId w:val="10"/>
  </w:num>
  <w:num w:numId="21" w16cid:durableId="1205603374">
    <w:abstractNumId w:val="9"/>
  </w:num>
  <w:num w:numId="22" w16cid:durableId="107967820">
    <w:abstractNumId w:val="17"/>
  </w:num>
  <w:num w:numId="23" w16cid:durableId="83503750">
    <w:abstractNumId w:val="28"/>
  </w:num>
  <w:num w:numId="24" w16cid:durableId="1973946516">
    <w:abstractNumId w:val="30"/>
  </w:num>
  <w:num w:numId="25" w16cid:durableId="1876699885">
    <w:abstractNumId w:val="22"/>
  </w:num>
  <w:num w:numId="26" w16cid:durableId="878930956">
    <w:abstractNumId w:val="36"/>
  </w:num>
  <w:num w:numId="27" w16cid:durableId="1681003441">
    <w:abstractNumId w:val="25"/>
  </w:num>
  <w:num w:numId="28" w16cid:durableId="386343142">
    <w:abstractNumId w:val="26"/>
  </w:num>
  <w:num w:numId="29" w16cid:durableId="1771051553">
    <w:abstractNumId w:val="35"/>
  </w:num>
  <w:num w:numId="30" w16cid:durableId="2025353151">
    <w:abstractNumId w:val="7"/>
  </w:num>
  <w:num w:numId="31" w16cid:durableId="799615939">
    <w:abstractNumId w:val="3"/>
  </w:num>
  <w:num w:numId="32" w16cid:durableId="1445466879">
    <w:abstractNumId w:val="19"/>
  </w:num>
  <w:num w:numId="33" w16cid:durableId="64642808">
    <w:abstractNumId w:val="12"/>
  </w:num>
  <w:num w:numId="34" w16cid:durableId="1525904536">
    <w:abstractNumId w:val="27"/>
  </w:num>
  <w:num w:numId="35" w16cid:durableId="885292138">
    <w:abstractNumId w:val="15"/>
  </w:num>
  <w:num w:numId="36" w16cid:durableId="505755228">
    <w:abstractNumId w:val="14"/>
  </w:num>
  <w:num w:numId="37" w16cid:durableId="634486254">
    <w:abstractNumId w:val="1"/>
  </w:num>
  <w:num w:numId="38" w16cid:durableId="617833711">
    <w:abstractNumId w:val="6"/>
  </w:num>
  <w:num w:numId="39" w16cid:durableId="3421282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9252D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32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0763"/>
    <w:rsid w:val="00235016"/>
    <w:rsid w:val="00247F6D"/>
    <w:rsid w:val="00275B5B"/>
    <w:rsid w:val="00292711"/>
    <w:rsid w:val="002968AE"/>
    <w:rsid w:val="002A14C7"/>
    <w:rsid w:val="002A20C8"/>
    <w:rsid w:val="002B269C"/>
    <w:rsid w:val="002C157F"/>
    <w:rsid w:val="002C22BE"/>
    <w:rsid w:val="002C3F3D"/>
    <w:rsid w:val="002C502D"/>
    <w:rsid w:val="002C5780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A3E82"/>
    <w:rsid w:val="003B061E"/>
    <w:rsid w:val="003C070C"/>
    <w:rsid w:val="003C211B"/>
    <w:rsid w:val="003C2E75"/>
    <w:rsid w:val="003D22B0"/>
    <w:rsid w:val="003D61F6"/>
    <w:rsid w:val="003D6A77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4A01"/>
    <w:rsid w:val="004C6EC2"/>
    <w:rsid w:val="004D4ED5"/>
    <w:rsid w:val="004E07E2"/>
    <w:rsid w:val="004F08FD"/>
    <w:rsid w:val="004F346B"/>
    <w:rsid w:val="00502D75"/>
    <w:rsid w:val="00507264"/>
    <w:rsid w:val="005215B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4BDA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53DC"/>
    <w:rsid w:val="00646A6A"/>
    <w:rsid w:val="00652180"/>
    <w:rsid w:val="006535AF"/>
    <w:rsid w:val="006721BF"/>
    <w:rsid w:val="00672681"/>
    <w:rsid w:val="00672A5D"/>
    <w:rsid w:val="00674F42"/>
    <w:rsid w:val="006805A5"/>
    <w:rsid w:val="00682329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06C7D"/>
    <w:rsid w:val="00723B6F"/>
    <w:rsid w:val="00724750"/>
    <w:rsid w:val="007420C1"/>
    <w:rsid w:val="00757BD1"/>
    <w:rsid w:val="00780C44"/>
    <w:rsid w:val="007A282A"/>
    <w:rsid w:val="007A36C2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4EE5"/>
    <w:rsid w:val="00822B10"/>
    <w:rsid w:val="00823653"/>
    <w:rsid w:val="00825BFA"/>
    <w:rsid w:val="0082607F"/>
    <w:rsid w:val="00827CED"/>
    <w:rsid w:val="00850A79"/>
    <w:rsid w:val="00853CA9"/>
    <w:rsid w:val="008560FF"/>
    <w:rsid w:val="00866240"/>
    <w:rsid w:val="00866AA1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647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B7926"/>
    <w:rsid w:val="00AC6E5A"/>
    <w:rsid w:val="00AD4120"/>
    <w:rsid w:val="00AD66E8"/>
    <w:rsid w:val="00AE2C71"/>
    <w:rsid w:val="00AE669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52CBC"/>
    <w:rsid w:val="00C52EAC"/>
    <w:rsid w:val="00C53B39"/>
    <w:rsid w:val="00C652E6"/>
    <w:rsid w:val="00C6671A"/>
    <w:rsid w:val="00C7387F"/>
    <w:rsid w:val="00C77D74"/>
    <w:rsid w:val="00C837C3"/>
    <w:rsid w:val="00C87B01"/>
    <w:rsid w:val="00C97E0C"/>
    <w:rsid w:val="00CA41B5"/>
    <w:rsid w:val="00CA6110"/>
    <w:rsid w:val="00CB556B"/>
    <w:rsid w:val="00CC298B"/>
    <w:rsid w:val="00CC3EEC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0C0A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65904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76E8A"/>
    <w:rsid w:val="00F806ED"/>
    <w:rsid w:val="00F906B0"/>
    <w:rsid w:val="00FA1A48"/>
    <w:rsid w:val="00FB086D"/>
    <w:rsid w:val="00FB0DCF"/>
    <w:rsid w:val="00FB1EFB"/>
    <w:rsid w:val="00FC61FC"/>
    <w:rsid w:val="00FD28F1"/>
    <w:rsid w:val="00FD6086"/>
    <w:rsid w:val="00FD690E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customStyle="1" w:styleId="MyCode">
    <w:name w:val="MyCode"/>
    <w:basedOn w:val="ListParagraph"/>
    <w:link w:val="MyCodeChar"/>
    <w:qFormat/>
    <w:rsid w:val="00674F42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674F42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unhideWhenUsed/>
    <w:rsid w:val="0068232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5C4B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5C4BDA"/>
  </w:style>
  <w:style w:type="character" w:customStyle="1" w:styleId="eop">
    <w:name w:val="eop"/>
    <w:basedOn w:val="DefaultParagraphFont"/>
    <w:rsid w:val="005C4B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5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8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11</cp:revision>
  <cp:lastPrinted>2019-04-05T13:21:00Z</cp:lastPrinted>
  <dcterms:created xsi:type="dcterms:W3CDTF">2019-04-08T10:40:00Z</dcterms:created>
  <dcterms:modified xsi:type="dcterms:W3CDTF">2023-05-10T09:18:00Z</dcterms:modified>
</cp:coreProperties>
</file>